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B66893" w14:textId="77777777" w:rsidR="00A537E3" w:rsidRDefault="00A537E3" w:rsidP="00A537E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Anexo: Documento de confidencialidad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7D6B1C9" w14:textId="77777777" w:rsidR="00A537E3" w:rsidRDefault="00A537E3" w:rsidP="00A537E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color w:val="355E8E"/>
          <w:sz w:val="22"/>
          <w:szCs w:val="22"/>
        </w:rPr>
        <w:t>COMPROMISO DE CONFIDENCIALIDAD EN TRABAJOS DE FIN DE GRADO (TFG) </w:t>
      </w:r>
      <w:r>
        <w:rPr>
          <w:rStyle w:val="eop"/>
          <w:rFonts w:ascii="Calibri" w:hAnsi="Calibri" w:cs="Calibri"/>
          <w:color w:val="355E8E"/>
          <w:sz w:val="22"/>
          <w:szCs w:val="22"/>
        </w:rPr>
        <w:t> </w:t>
      </w:r>
    </w:p>
    <w:p w14:paraId="226F3274" w14:textId="1EB166EC" w:rsidR="00A537E3" w:rsidRDefault="00A537E3" w:rsidP="00A537E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D. …………………………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…….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>, con NIF ....................................., profesor de la Universidad de Alcalá, que tutoriza y evaluará el trabajo de fin de grado ....................................., presentado por el alumno ....................................., con NIF .....................................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EEF5C17" w14:textId="77777777" w:rsidR="00A537E3" w:rsidRDefault="00A537E3" w:rsidP="00A537E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FACB0ED" w14:textId="77777777" w:rsidR="00A537E3" w:rsidRDefault="00A537E3" w:rsidP="00A537E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SE COMPROMETE: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F0C5461" w14:textId="77777777" w:rsidR="00A537E3" w:rsidRDefault="00A537E3" w:rsidP="00A537E3">
      <w:pPr>
        <w:pStyle w:val="paragraph"/>
        <w:numPr>
          <w:ilvl w:val="0"/>
          <w:numId w:val="1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 no difundir ni por escrito ni oralmente el contenido del trabajo sin el consentimiento previo y por escrito del estudiante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70DF6BD" w14:textId="77777777" w:rsidR="00A537E3" w:rsidRDefault="00A537E3" w:rsidP="00A537E3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DBF80E9" w14:textId="77777777" w:rsidR="00A537E3" w:rsidRDefault="00A537E3" w:rsidP="00A537E3">
      <w:pPr>
        <w:pStyle w:val="paragraph"/>
        <w:numPr>
          <w:ilvl w:val="0"/>
          <w:numId w:val="2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 aplicar cuantas precauciones sean razonables para evitar la revelación a terceras personas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6C132BB" w14:textId="77777777" w:rsidR="00A537E3" w:rsidRDefault="00A537E3" w:rsidP="00A537E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CC3D95F" w14:textId="77777777" w:rsidR="00A537E3" w:rsidRDefault="00A537E3" w:rsidP="00A537E3">
      <w:pPr>
        <w:pStyle w:val="paragraph"/>
        <w:numPr>
          <w:ilvl w:val="0"/>
          <w:numId w:val="3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 no hacer servir el trabajo para ninguna otra finalidad que no sea la de su evaluación académica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076D625" w14:textId="77777777" w:rsidR="00A537E3" w:rsidRDefault="00A537E3" w:rsidP="00A537E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A0231F8" w14:textId="77777777" w:rsidR="00A537E3" w:rsidRDefault="00A537E3" w:rsidP="00A537E3">
      <w:pPr>
        <w:pStyle w:val="paragraph"/>
        <w:numPr>
          <w:ilvl w:val="0"/>
          <w:numId w:val="4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 custodiar el trabajo durante el plazo exigido por la legislación vigente y, una vez transcurrido este plazo, proceder a su destrucción de acuerdo con el procedimiento establecido por la Universidad a estos efectos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143B97B" w14:textId="77777777" w:rsidR="00A537E3" w:rsidRDefault="00A537E3" w:rsidP="00A537E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E2F7AFA" w14:textId="77777777" w:rsidR="00A537E3" w:rsidRDefault="00A537E3" w:rsidP="00A537E3">
      <w:pPr>
        <w:pStyle w:val="paragraph"/>
        <w:numPr>
          <w:ilvl w:val="0"/>
          <w:numId w:val="5"/>
        </w:numPr>
        <w:spacing w:before="0" w:beforeAutospacing="0" w:after="0" w:afterAutospacing="0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 comunicar al estudiante cualquier hecho que pueda afectar a los compromisos de este documento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E8D93BF" w14:textId="77777777" w:rsidR="00A537E3" w:rsidRDefault="00A537E3" w:rsidP="00A537E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869F8CE" w14:textId="77777777" w:rsidR="00A537E3" w:rsidRDefault="00A537E3" w:rsidP="00A537E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Conformes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47AB854" w14:textId="77777777" w:rsidR="00A537E3" w:rsidRDefault="00A537E3" w:rsidP="00A537E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2FE188C" w14:textId="77777777" w:rsidR="00A537E3" w:rsidRDefault="00A537E3" w:rsidP="00A537E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900AF3E" w14:textId="77777777" w:rsidR="00A537E3" w:rsidRDefault="00A537E3" w:rsidP="00A537E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El Profesor:</w:t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tabchar"/>
          <w:rFonts w:ascii="Calibri" w:hAnsi="Calibri" w:cs="Calibri"/>
          <w:sz w:val="22"/>
          <w:szCs w:val="22"/>
        </w:rPr>
        <w:tab/>
      </w:r>
      <w:r>
        <w:rPr>
          <w:rStyle w:val="normaltextrun"/>
          <w:rFonts w:ascii="Calibri" w:hAnsi="Calibri" w:cs="Calibri"/>
          <w:sz w:val="22"/>
          <w:szCs w:val="22"/>
        </w:rPr>
        <w:t>El Alumno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A4FA514" w14:textId="77777777" w:rsidR="00A537E3" w:rsidRDefault="00A537E3" w:rsidP="00A537E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C7CDC03" w14:textId="0642AE28" w:rsidR="00A537E3" w:rsidRDefault="00A537E3" w:rsidP="00A537E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Alcalá de Henares, Madrid …. de ……. de 20…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D114093" w14:textId="77777777" w:rsidR="00A537E3" w:rsidRDefault="00A537E3" w:rsidP="00A537E3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FC63804" w14:textId="77777777" w:rsidR="00FB2A36" w:rsidRDefault="00FB2A36"/>
    <w:sectPr w:rsidR="00FB2A36" w:rsidSect="003007B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611D78"/>
    <w:multiLevelType w:val="multilevel"/>
    <w:tmpl w:val="58C4BECA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2521277"/>
    <w:multiLevelType w:val="multilevel"/>
    <w:tmpl w:val="12C6968A"/>
    <w:lvl w:ilvl="0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8403277"/>
    <w:multiLevelType w:val="multilevel"/>
    <w:tmpl w:val="8A068784"/>
    <w:lvl w:ilvl="0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3DB7155"/>
    <w:multiLevelType w:val="multilevel"/>
    <w:tmpl w:val="43C40C6E"/>
    <w:lvl w:ilvl="0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80F3726"/>
    <w:multiLevelType w:val="multilevel"/>
    <w:tmpl w:val="CF488CC2"/>
    <w:lvl w:ilvl="0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 w16cid:durableId="1776705284">
    <w:abstractNumId w:val="0"/>
  </w:num>
  <w:num w:numId="2" w16cid:durableId="1590969709">
    <w:abstractNumId w:val="2"/>
  </w:num>
  <w:num w:numId="3" w16cid:durableId="457146130">
    <w:abstractNumId w:val="1"/>
  </w:num>
  <w:num w:numId="4" w16cid:durableId="893274809">
    <w:abstractNumId w:val="4"/>
  </w:num>
  <w:num w:numId="5" w16cid:durableId="13087010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NTUwMTA3N7QwMTZX0lEKTi0uzszPAykwqgUA1h6CpCwAAAA="/>
  </w:docVars>
  <w:rsids>
    <w:rsidRoot w:val="00A537E3"/>
    <w:rsid w:val="003007BC"/>
    <w:rsid w:val="00311CC3"/>
    <w:rsid w:val="00481699"/>
    <w:rsid w:val="006B6BF0"/>
    <w:rsid w:val="008B5957"/>
    <w:rsid w:val="00A537E3"/>
    <w:rsid w:val="00C97195"/>
    <w:rsid w:val="00CC0D50"/>
    <w:rsid w:val="00E70784"/>
    <w:rsid w:val="00FB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6F22CF"/>
  <w15:chartTrackingRefBased/>
  <w15:docId w15:val="{F22288C8-C5FE-4FBA-92FA-D0B5CE0D1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paragraph">
    <w:name w:val="paragraph"/>
    <w:basedOn w:val="Normal"/>
    <w:rsid w:val="00A537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ES"/>
      <w14:ligatures w14:val="none"/>
    </w:rPr>
  </w:style>
  <w:style w:type="character" w:customStyle="1" w:styleId="normaltextrun">
    <w:name w:val="normaltextrun"/>
    <w:basedOn w:val="Fuentedeprrafopredeter"/>
    <w:rsid w:val="00A537E3"/>
  </w:style>
  <w:style w:type="character" w:customStyle="1" w:styleId="eop">
    <w:name w:val="eop"/>
    <w:basedOn w:val="Fuentedeprrafopredeter"/>
    <w:rsid w:val="00A537E3"/>
  </w:style>
  <w:style w:type="character" w:customStyle="1" w:styleId="tabchar">
    <w:name w:val="tabchar"/>
    <w:basedOn w:val="Fuentedeprrafopredeter"/>
    <w:rsid w:val="00A537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48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1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9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2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5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81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9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1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1</Words>
  <Characters>997</Characters>
  <Application>Microsoft Office Word</Application>
  <DocSecurity>0</DocSecurity>
  <Lines>8</Lines>
  <Paragraphs>2</Paragraphs>
  <ScaleCrop>false</ScaleCrop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alba de Benito María Teresa</dc:creator>
  <cp:keywords/>
  <dc:description/>
  <cp:lastModifiedBy>Villalba de Benito María Teresa</cp:lastModifiedBy>
  <cp:revision>2</cp:revision>
  <dcterms:created xsi:type="dcterms:W3CDTF">2024-06-07T09:38:00Z</dcterms:created>
  <dcterms:modified xsi:type="dcterms:W3CDTF">2024-06-07T09:38:00Z</dcterms:modified>
</cp:coreProperties>
</file>